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39A1A5BD" w:rsidR="00CC1D1E" w:rsidRPr="00030B1C" w:rsidRDefault="00CC1D1E" w:rsidP="00CC1D1E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030B1C">
        <w:rPr>
          <w:sz w:val="24"/>
          <w:szCs w:val="24"/>
        </w:rP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096005E7" w14:textId="6EC050F1" w:rsidR="00030B1C" w:rsidRDefault="00030B1C" w:rsidP="00030B1C">
      <w:pPr>
        <w:ind w:left="360"/>
        <w:rPr>
          <w:sz w:val="24"/>
          <w:szCs w:val="24"/>
          <w:lang w:val="en-GB"/>
        </w:rPr>
      </w:pPr>
      <w:r w:rsidRPr="00030B1C">
        <w:rPr>
          <w:sz w:val="24"/>
          <w:szCs w:val="24"/>
          <w:lang w:val="en-GB"/>
        </w:rPr>
        <w:t>Ans:-</w:t>
      </w:r>
    </w:p>
    <w:p w14:paraId="542BB7F2" w14:textId="481D077F" w:rsidR="00925DBA" w:rsidRPr="00925DBA" w:rsidRDefault="00925DBA" w:rsidP="00925DBA">
      <w:pPr>
        <w:shd w:val="clear" w:color="auto" w:fill="FFFFFF"/>
        <w:spacing w:after="100" w:afterAutospacing="1" w:line="240" w:lineRule="auto"/>
        <w:ind w:left="720"/>
        <w:textAlignment w:val="baseline"/>
        <w:rPr>
          <w:rFonts w:eastAsia="Times New Roman" w:cstheme="minorHAnsi"/>
          <w:color w:val="232629"/>
          <w:sz w:val="24"/>
          <w:szCs w:val="24"/>
          <w:lang w:eastAsia="en-IN"/>
        </w:rPr>
      </w:pPr>
      <w:r>
        <w:rPr>
          <w:rFonts w:eastAsia="Times New Roman" w:cstheme="minorHAnsi"/>
          <w:color w:val="232629"/>
          <w:sz w:val="24"/>
          <w:szCs w:val="24"/>
          <w:lang w:eastAsia="en-IN"/>
        </w:rPr>
        <w:t>L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>et's create some notations</w:t>
      </w:r>
    </w:p>
    <w:p w14:paraId="2C3CA352" w14:textId="1CB575AB" w:rsidR="00925DBA" w:rsidRDefault="00925DBA" w:rsidP="00925DBA">
      <w:pPr>
        <w:shd w:val="clear" w:color="auto" w:fill="FFFFFF"/>
        <w:spacing w:after="100" w:afterAutospacing="1" w:line="240" w:lineRule="auto"/>
        <w:ind w:left="720"/>
        <w:textAlignment w:val="baseline"/>
        <w:rPr>
          <w:rFonts w:eastAsia="Times New Roman" w:cstheme="minorHAnsi"/>
          <w:color w:val="232629"/>
          <w:sz w:val="24"/>
          <w:szCs w:val="24"/>
          <w:lang w:eastAsia="en-IN"/>
        </w:rPr>
      </w:pP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>S - an email is a spam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br/>
        <w:t>FM - 'free money' phrase is used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br/>
        <w:t>N - an email is normal (not a spam)</w:t>
      </w:r>
    </w:p>
    <w:p w14:paraId="786FF57D" w14:textId="77777777" w:rsidR="00925DBA" w:rsidRPr="00925DBA" w:rsidRDefault="00925DBA" w:rsidP="00925DBA">
      <w:pPr>
        <w:shd w:val="clear" w:color="auto" w:fill="FFFFFF"/>
        <w:spacing w:after="100" w:afterAutospacing="1" w:line="240" w:lineRule="auto"/>
        <w:ind w:left="720"/>
        <w:textAlignment w:val="baseline"/>
        <w:rPr>
          <w:rFonts w:eastAsia="Times New Roman" w:cstheme="minorHAnsi"/>
          <w:color w:val="232629"/>
          <w:sz w:val="24"/>
          <w:szCs w:val="24"/>
          <w:lang w:eastAsia="en-IN"/>
        </w:rPr>
      </w:pPr>
    </w:p>
    <w:p w14:paraId="2D52438D" w14:textId="77777777" w:rsidR="00925DBA" w:rsidRPr="00925DBA" w:rsidRDefault="00925DBA" w:rsidP="00925DBA">
      <w:pPr>
        <w:shd w:val="clear" w:color="auto" w:fill="FFFFFF"/>
        <w:spacing w:after="0" w:afterAutospacing="1" w:line="240" w:lineRule="auto"/>
        <w:ind w:left="720"/>
        <w:textAlignment w:val="baseline"/>
        <w:rPr>
          <w:rFonts w:eastAsia="Times New Roman" w:cstheme="minorHAnsi"/>
          <w:color w:val="232629"/>
          <w:sz w:val="24"/>
          <w:szCs w:val="24"/>
          <w:lang w:eastAsia="en-IN"/>
        </w:rPr>
      </w:pP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>We are asked to find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br/>
      </w:r>
      <w:r w:rsidRPr="00925DBA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IN"/>
        </w:rPr>
        <w:t>P(S|FM)P(S|FM)</w:t>
      </w:r>
    </w:p>
    <w:p w14:paraId="47F64BFE" w14:textId="1C6F538D" w:rsidR="00925DBA" w:rsidRPr="00925DBA" w:rsidRDefault="00925DBA" w:rsidP="00925DBA">
      <w:pPr>
        <w:shd w:val="clear" w:color="auto" w:fill="FFFFFF"/>
        <w:spacing w:after="0" w:afterAutospacing="1" w:line="240" w:lineRule="auto"/>
        <w:ind w:left="720"/>
        <w:textAlignment w:val="baseline"/>
        <w:rPr>
          <w:rFonts w:eastAsia="Times New Roman" w:cstheme="minorHAnsi"/>
          <w:color w:val="232629"/>
          <w:sz w:val="24"/>
          <w:szCs w:val="24"/>
          <w:lang w:eastAsia="en-IN"/>
        </w:rPr>
      </w:pP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>Notice </w:t>
      </w:r>
      <w:r w:rsidRPr="00925DBA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IN"/>
        </w:rPr>
        <w:t>P(S)+P(N)=1P(S)+P(N)=1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 xml:space="preserve"> and apply 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>Bayesian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t xml:space="preserve"> formula</w:t>
      </w:r>
      <w:r w:rsidRPr="00925DBA">
        <w:rPr>
          <w:rFonts w:eastAsia="Times New Roman" w:cstheme="minorHAnsi"/>
          <w:color w:val="232629"/>
          <w:sz w:val="24"/>
          <w:szCs w:val="24"/>
          <w:lang w:eastAsia="en-IN"/>
        </w:rPr>
        <w:br/>
      </w:r>
    </w:p>
    <w:p w14:paraId="4ECE2BF6" w14:textId="77777777" w:rsidR="00925DBA" w:rsidRPr="00925DBA" w:rsidRDefault="00925DBA" w:rsidP="00925DBA">
      <w:pPr>
        <w:spacing w:line="240" w:lineRule="auto"/>
        <w:ind w:left="72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925DB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P(S|FM)=P(FM|S)P(S)P(FM|S)P(S)+P(FM|N)P(N)P(S|FM)=P(FM|S)P(S)P(FM|S)P(S)+P(FM|N)P(N)</w:t>
      </w:r>
    </w:p>
    <w:p w14:paraId="56794A4B" w14:textId="77777777" w:rsidR="00925DBA" w:rsidRPr="00925DBA" w:rsidRDefault="00925DBA" w:rsidP="00925DBA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IN"/>
        </w:rPr>
      </w:pPr>
      <w:r w:rsidRPr="00925DBA">
        <w:rPr>
          <w:rFonts w:eastAsia="Times New Roman" w:cstheme="minorHAnsi"/>
          <w:sz w:val="24"/>
          <w:szCs w:val="24"/>
          <w:lang w:eastAsia="en-IN"/>
        </w:rPr>
        <w:t>where</w:t>
      </w:r>
    </w:p>
    <w:p w14:paraId="0623F57E" w14:textId="77777777" w:rsidR="00925DBA" w:rsidRPr="00925DBA" w:rsidRDefault="00925DBA" w:rsidP="00925DBA">
      <w:pPr>
        <w:spacing w:line="240" w:lineRule="auto"/>
        <w:ind w:left="72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925DB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P(FM|S)=10%, P(FM|N)=1%P(FM|S)=10%, P(FM|N)=1%</w:t>
      </w:r>
    </w:p>
    <w:p w14:paraId="2C8D98E0" w14:textId="77777777" w:rsidR="00925DBA" w:rsidRPr="00925DBA" w:rsidRDefault="00925DBA" w:rsidP="00925DBA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IN"/>
        </w:rPr>
      </w:pPr>
      <w:r w:rsidRPr="00925DBA">
        <w:rPr>
          <w:rFonts w:eastAsia="Times New Roman" w:cstheme="minorHAnsi"/>
          <w:sz w:val="24"/>
          <w:szCs w:val="24"/>
          <w:lang w:eastAsia="en-IN"/>
        </w:rPr>
        <w:t>Plug all back to the conditional probability, I got</w:t>
      </w:r>
    </w:p>
    <w:p w14:paraId="4F2E8265" w14:textId="457AC6A4" w:rsidR="00925DBA" w:rsidRPr="00925DBA" w:rsidRDefault="00925DBA" w:rsidP="00925DBA">
      <w:pPr>
        <w:spacing w:line="240" w:lineRule="auto"/>
        <w:ind w:left="72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925DB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P(S|FM)=40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/</w:t>
      </w:r>
      <w:r w:rsidRPr="00925DB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41</w:t>
      </w:r>
    </w:p>
    <w:p w14:paraId="62EE1A58" w14:textId="77777777" w:rsidR="00925DBA" w:rsidRPr="00925DBA" w:rsidRDefault="00925DBA" w:rsidP="00925DBA">
      <w:pPr>
        <w:ind w:left="360"/>
        <w:rPr>
          <w:rFonts w:cstheme="minorHAnsi"/>
          <w:sz w:val="24"/>
          <w:szCs w:val="24"/>
          <w:lang w:val="en-GB"/>
        </w:rPr>
      </w:pPr>
    </w:p>
    <w:p w14:paraId="0E581A05" w14:textId="77777777" w:rsidR="00030B1C" w:rsidRPr="00030B1C" w:rsidRDefault="00030B1C" w:rsidP="00030B1C">
      <w:pPr>
        <w:ind w:left="360"/>
        <w:rPr>
          <w:sz w:val="24"/>
          <w:szCs w:val="24"/>
          <w:lang w:val="en-GB"/>
        </w:rPr>
      </w:pPr>
    </w:p>
    <w:p w14:paraId="4BA67672" w14:textId="77777777" w:rsidR="00030B1C" w:rsidRPr="00030B1C" w:rsidRDefault="00030B1C" w:rsidP="00030B1C">
      <w:pPr>
        <w:ind w:left="360"/>
        <w:rPr>
          <w:sz w:val="24"/>
          <w:szCs w:val="24"/>
          <w:lang w:val="en-GB"/>
        </w:rPr>
      </w:pP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030B1C"/>
    <w:rsid w:val="00874825"/>
    <w:rsid w:val="00925DBA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C79B6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25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i">
    <w:name w:val="mi"/>
    <w:basedOn w:val="DefaultParagraphFont"/>
    <w:rsid w:val="00925DBA"/>
  </w:style>
  <w:style w:type="character" w:customStyle="1" w:styleId="mo">
    <w:name w:val="mo"/>
    <w:basedOn w:val="DefaultParagraphFont"/>
    <w:rsid w:val="00925DBA"/>
  </w:style>
  <w:style w:type="character" w:customStyle="1" w:styleId="mjxassistivemathml">
    <w:name w:val="mjx_assistive_mathml"/>
    <w:basedOn w:val="DefaultParagraphFont"/>
    <w:rsid w:val="00925DBA"/>
  </w:style>
  <w:style w:type="character" w:customStyle="1" w:styleId="mn">
    <w:name w:val="mn"/>
    <w:basedOn w:val="DefaultParagraphFont"/>
    <w:rsid w:val="00925DBA"/>
  </w:style>
  <w:style w:type="character" w:customStyle="1" w:styleId="mtext">
    <w:name w:val="mtext"/>
    <w:basedOn w:val="DefaultParagraphFont"/>
    <w:rsid w:val="00925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5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431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92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96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3</cp:revision>
  <dcterms:created xsi:type="dcterms:W3CDTF">2021-03-26T14:04:00Z</dcterms:created>
  <dcterms:modified xsi:type="dcterms:W3CDTF">2022-01-26T08:29:00Z</dcterms:modified>
</cp:coreProperties>
</file>